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0C9" w:rsidRPr="00C04475" w:rsidRDefault="00E32A27" w:rsidP="00252DC6">
      <w:pPr>
        <w:pStyle w:val="Name"/>
      </w:pPr>
      <w:r>
        <w:t>Mahmoud</w:t>
      </w:r>
      <w:r w:rsidR="00DE3438">
        <w:t xml:space="preserve"> Ali</w:t>
      </w:r>
      <w:r>
        <w:t xml:space="preserve"> Amin</w:t>
      </w:r>
    </w:p>
    <w:p w:rsidR="00D20E39" w:rsidRPr="00C04475" w:rsidRDefault="00E32A27" w:rsidP="00E32A27">
      <w:pPr>
        <w:pStyle w:val="ContactInfo"/>
      </w:pPr>
      <w:proofErr w:type="spellStart"/>
      <w:r>
        <w:t>Qena</w:t>
      </w:r>
      <w:proofErr w:type="spellEnd"/>
      <w:r w:rsidR="00EB38E5" w:rsidRPr="00C04475">
        <w:t xml:space="preserve">, </w:t>
      </w:r>
      <w:r w:rsidRPr="00E32A27">
        <w:t>Upper Egypt</w:t>
      </w:r>
      <w:r w:rsidR="00EB38E5" w:rsidRPr="00C04475">
        <w:t xml:space="preserve">, </w:t>
      </w:r>
      <w:r>
        <w:t>Egypt</w:t>
      </w:r>
    </w:p>
    <w:p w:rsidR="00D20E39" w:rsidRDefault="00DE3438" w:rsidP="00D10935">
      <w:pPr>
        <w:pStyle w:val="ContactInfo"/>
      </w:pPr>
      <w:r w:rsidRPr="00DE3438">
        <w:t>Mobile</w:t>
      </w:r>
      <w:r w:rsidR="006F312C">
        <w:t xml:space="preserve"> EGYPT</w:t>
      </w:r>
      <w:r w:rsidR="00F346A6">
        <w:t xml:space="preserve"> +2010</w:t>
      </w:r>
      <w:r w:rsidR="000B65F6">
        <w:t>01026921</w:t>
      </w:r>
      <w:r w:rsidR="00D20E39" w:rsidRPr="00C04475">
        <w:t xml:space="preserve"> </w:t>
      </w:r>
      <w:r w:rsidR="006F312C">
        <w:t xml:space="preserve"> </w:t>
      </w:r>
      <w:r w:rsidR="00D20E39" w:rsidRPr="00C04475">
        <w:t>|</w:t>
      </w:r>
      <w:r w:rsidR="00F346A6">
        <w:t>Email:</w:t>
      </w:r>
      <w:r w:rsidR="00D20E39" w:rsidRPr="00C04475">
        <w:t xml:space="preserve"> </w:t>
      </w:r>
      <w:hyperlink r:id="rId7" w:history="1">
        <w:r w:rsidR="00C16C28" w:rsidRPr="007741AB">
          <w:rPr>
            <w:rStyle w:val="Hyperlink"/>
            <w:rFonts w:ascii="Tahoma" w:hAnsi="Tahoma" w:cs="Tahoma"/>
          </w:rPr>
          <w:t>hamzamahmoudali@hotmail.com</w:t>
        </w:r>
      </w:hyperlink>
    </w:p>
    <w:p w:rsidR="004802F6" w:rsidRDefault="004802F6" w:rsidP="004802F6">
      <w:pPr>
        <w:pStyle w:val="ContactInfo"/>
        <w:rPr>
          <w:b/>
          <w:bCs/>
          <w:u w:val="single"/>
        </w:rPr>
      </w:pPr>
    </w:p>
    <w:p w:rsidR="004802F6" w:rsidRPr="004802F6" w:rsidRDefault="004802F6" w:rsidP="004802F6">
      <w:pPr>
        <w:pStyle w:val="ContactInfo"/>
        <w:rPr>
          <w:b/>
          <w:bCs/>
          <w:u w:val="single"/>
        </w:rPr>
      </w:pPr>
      <w:r w:rsidRPr="004802F6">
        <w:rPr>
          <w:b/>
          <w:bCs/>
          <w:u w:val="single"/>
        </w:rPr>
        <w:t>https://www.linkedin.com/in/mahmoud-ali-amin-37588aaa/</w:t>
      </w:r>
    </w:p>
    <w:p w:rsidR="00D20E39" w:rsidRPr="00C04475" w:rsidRDefault="003E7606" w:rsidP="00D709FC">
      <w:pPr>
        <w:pStyle w:val="1"/>
      </w:pPr>
      <w:r w:rsidRPr="00C04475">
        <w:t>profile</w:t>
      </w:r>
      <w:r w:rsidR="002C27FA">
        <w:t>:</w:t>
      </w:r>
    </w:p>
    <w:p w:rsidR="006A206C" w:rsidRDefault="007A1E3B" w:rsidP="001954EC">
      <w:pPr>
        <w:pStyle w:val="a"/>
      </w:pPr>
      <w:r>
        <w:t>R</w:t>
      </w:r>
      <w:r w:rsidR="006A206C" w:rsidRPr="006A206C">
        <w:t xml:space="preserve">esponsible for assisting the Driller in supporting the Company’s drilling projects by safely and efficiently supervising the crew on the rig. </w:t>
      </w:r>
    </w:p>
    <w:p w:rsidR="006A206C" w:rsidRDefault="006A206C" w:rsidP="001954EC">
      <w:pPr>
        <w:pStyle w:val="a"/>
      </w:pPr>
      <w:r w:rsidRPr="006A206C">
        <w:t>Professional level of fitness to perform tasks quickly and safely</w:t>
      </w:r>
      <w:r w:rsidR="002C27FA">
        <w:t>.</w:t>
      </w:r>
      <w:r w:rsidRPr="006A206C">
        <w:t xml:space="preserve"> </w:t>
      </w:r>
    </w:p>
    <w:p w:rsidR="001954EC" w:rsidRPr="00C04475" w:rsidRDefault="00EB38E5" w:rsidP="00CB3EC7">
      <w:pPr>
        <w:pStyle w:val="a"/>
      </w:pPr>
      <w:r w:rsidRPr="00C04475">
        <w:t xml:space="preserve"> </w:t>
      </w:r>
      <w:r w:rsidR="00355DE9" w:rsidRPr="00355DE9">
        <w:t xml:space="preserve">More than 10 years of experience in drilling without any </w:t>
      </w:r>
      <w:r w:rsidR="00355DE9">
        <w:t xml:space="preserve">LTI for me </w:t>
      </w:r>
      <w:r w:rsidR="00CB3EC7">
        <w:t xml:space="preserve">and </w:t>
      </w:r>
      <w:r w:rsidR="00355DE9">
        <w:t xml:space="preserve"> my cr</w:t>
      </w:r>
      <w:r w:rsidR="002C27FA">
        <w:t>ew.</w:t>
      </w:r>
    </w:p>
    <w:p w:rsidR="00D20E39" w:rsidRPr="00C04475" w:rsidRDefault="00D20E39"/>
    <w:p w:rsidR="00385539" w:rsidRPr="00C04475" w:rsidRDefault="002C27FA" w:rsidP="00D709FC">
      <w:pPr>
        <w:pStyle w:val="1"/>
      </w:pPr>
      <w:r>
        <w:t>EXPERIENCE:</w:t>
      </w:r>
    </w:p>
    <w:p w:rsidR="00567792" w:rsidRPr="00567792" w:rsidRDefault="00567792" w:rsidP="00D10935">
      <w:pPr>
        <w:rPr>
          <w:b/>
        </w:rPr>
      </w:pPr>
      <w:r>
        <w:rPr>
          <w:rStyle w:val="NormalBold"/>
        </w:rPr>
        <w:t xml:space="preserve">Assistant driller                                                          </w:t>
      </w:r>
      <w:r w:rsidR="00D10935">
        <w:rPr>
          <w:rStyle w:val="NormalBold"/>
        </w:rPr>
        <w:t xml:space="preserve">                             </w:t>
      </w:r>
      <w:r w:rsidR="00CF4F45" w:rsidRPr="00CF4F45">
        <w:t>June</w:t>
      </w:r>
      <w:r w:rsidRPr="00567792">
        <w:t xml:space="preserve"> 2016 till </w:t>
      </w:r>
      <w:r w:rsidR="00D10935">
        <w:t>15 April 2017</w:t>
      </w:r>
    </w:p>
    <w:p w:rsidR="00566824" w:rsidRPr="00566824" w:rsidRDefault="00567792" w:rsidP="00566824">
      <w:pPr>
        <w:rPr>
          <w:bCs/>
        </w:rPr>
      </w:pPr>
      <w:r w:rsidRPr="009C6478">
        <w:rPr>
          <w:rStyle w:val="NormalBold"/>
        </w:rPr>
        <w:t xml:space="preserve">Saipem </w:t>
      </w:r>
      <w:r w:rsidR="009C6478">
        <w:rPr>
          <w:rStyle w:val="NormalBold"/>
          <w:b w:val="0"/>
          <w:bCs/>
        </w:rPr>
        <w:t xml:space="preserve"> </w:t>
      </w:r>
      <w:r w:rsidR="00566824" w:rsidRPr="00566824">
        <w:rPr>
          <w:bCs/>
        </w:rPr>
        <w:t>Saudi Arabia and  Kuwait (3000 HP  BancTec top drive –Cyber chair)</w:t>
      </w:r>
    </w:p>
    <w:p w:rsidR="00566824" w:rsidRPr="00566824" w:rsidRDefault="00566824" w:rsidP="00566824">
      <w:pPr>
        <w:rPr>
          <w:bCs/>
        </w:rPr>
      </w:pPr>
      <w:r w:rsidRPr="00566824">
        <w:rPr>
          <w:bCs/>
        </w:rPr>
        <w:t>-Operate all equipment at the Driller’s console in a safe manner - maintain a clean, tidy and hazard free condition on the drill floor and associated area. </w:t>
      </w:r>
      <w:r w:rsidRPr="00566824">
        <w:rPr>
          <w:bCs/>
        </w:rPr>
        <w:br/>
        <w:t>-Monitor the well condition at all times (i.e. depth, mud weight, weight on bit. Interpret and respond to down hole conditions.</w:t>
      </w:r>
      <w:r w:rsidRPr="00566824">
        <w:rPr>
          <w:bCs/>
        </w:rPr>
        <w:br/>
        <w:t>-Perform drilling related operations such as directional drilling, working stuck pipe, running and cementing casing strings, fishing, assisting in wire line logging, well testing, and other special operations. </w:t>
      </w:r>
      <w:r w:rsidRPr="00566824">
        <w:rPr>
          <w:bCs/>
        </w:rPr>
        <w:br/>
        <w:t>-Supervise and directs operations in the picking up or laying down of tubular and all drilling related equipment.</w:t>
      </w:r>
      <w:r w:rsidRPr="00566824">
        <w:rPr>
          <w:bCs/>
        </w:rPr>
        <w:br/>
        <w:t>-Maintain accurate record of tubular and tool dimensions (i.e. internal and external diameter, fish neck, and serial numbers).</w:t>
      </w:r>
      <w:r w:rsidRPr="00566824">
        <w:rPr>
          <w:bCs/>
        </w:rPr>
        <w:br/>
        <w:t>-Ensure the solid control equipment and mud mixing operations are being monitored constantly Inform Tool pusher/Senior Tool pusher and Client Representative if a deviation from planned operation occurs.</w:t>
      </w:r>
      <w:r w:rsidRPr="00566824">
        <w:rPr>
          <w:bCs/>
        </w:rPr>
        <w:br/>
        <w:t>-Keep accurate records of fluid displacement when tubules are run in/pulled out of hole.</w:t>
      </w:r>
      <w:r w:rsidRPr="00566824">
        <w:rPr>
          <w:bCs/>
        </w:rPr>
        <w:br/>
        <w:t>-Complete the IADC daily drilling report at the end of each tour.</w:t>
      </w:r>
      <w:r w:rsidRPr="00566824">
        <w:rPr>
          <w:bCs/>
        </w:rPr>
        <w:br/>
        <w:t>-Hold pre-job meeting with the drilling crew for all non-routine drilling operations. </w:t>
      </w:r>
      <w:r w:rsidRPr="00566824">
        <w:rPr>
          <w:bCs/>
        </w:rPr>
        <w:br/>
        <w:t>-Secure the well during an emergency or well control situation - assist in the well killing --operations. Supervise the lubrication and maintenance of all drilling and associated equipment and ensure it is carried out in accordance to the Preventive Maintenance System.</w:t>
      </w:r>
      <w:r w:rsidRPr="00566824">
        <w:rPr>
          <w:bCs/>
        </w:rPr>
        <w:br/>
        <w:t>-Maintain equipment files, drilling logs and records – perform all technical calculations required to carry out drilling operations. Assist in the planning, organization and supervision of rig move operations.</w:t>
      </w:r>
    </w:p>
    <w:p w:rsidR="00385539" w:rsidRPr="00C04475" w:rsidRDefault="002C27FA" w:rsidP="00CF4F45">
      <w:pPr>
        <w:rPr>
          <w:lang w:bidi="ar-EG"/>
        </w:rPr>
      </w:pPr>
      <w:r w:rsidRPr="002C27FA">
        <w:rPr>
          <w:rStyle w:val="NormalBold"/>
        </w:rPr>
        <w:t>Assistant</w:t>
      </w:r>
      <w:r>
        <w:rPr>
          <w:rStyle w:val="NormalBold"/>
        </w:rPr>
        <w:t xml:space="preserve"> driller</w:t>
      </w:r>
      <w:r w:rsidR="00BD1228">
        <w:t xml:space="preserve">                                                                                              </w:t>
      </w:r>
      <w:r w:rsidR="00CF4F45">
        <w:t xml:space="preserve">Sep </w:t>
      </w:r>
      <w:r w:rsidR="00BD1228">
        <w:t xml:space="preserve">2012 to </w:t>
      </w:r>
      <w:r w:rsidR="00CF4F45" w:rsidRPr="00CF4F45">
        <w:t>June</w:t>
      </w:r>
      <w:r w:rsidR="003B6DEF">
        <w:rPr>
          <w:lang w:bidi="ar-EG"/>
        </w:rPr>
        <w:t xml:space="preserve"> </w:t>
      </w:r>
      <w:r w:rsidR="00567792">
        <w:rPr>
          <w:lang w:bidi="ar-EG"/>
        </w:rPr>
        <w:t>201</w:t>
      </w:r>
      <w:r w:rsidR="003B6DEF">
        <w:rPr>
          <w:lang w:bidi="ar-EG"/>
        </w:rPr>
        <w:t>6</w:t>
      </w:r>
    </w:p>
    <w:p w:rsidR="00214095" w:rsidRDefault="00001DC5" w:rsidP="00996003">
      <w:r>
        <w:rPr>
          <w:rStyle w:val="NormalItalic"/>
        </w:rPr>
        <w:t>R</w:t>
      </w:r>
      <w:r w:rsidR="002C27FA" w:rsidRPr="002C27FA">
        <w:rPr>
          <w:rStyle w:val="NormalItalic"/>
        </w:rPr>
        <w:t>owan companies</w:t>
      </w:r>
      <w:r w:rsidR="00C16C28">
        <w:rPr>
          <w:rStyle w:val="NormalItalic"/>
        </w:rPr>
        <w:t xml:space="preserve"> </w:t>
      </w:r>
      <w:bookmarkStart w:id="0" w:name="_GoBack"/>
      <w:bookmarkEnd w:id="0"/>
      <w:r w:rsidR="00996003">
        <w:t xml:space="preserve"> </w:t>
      </w:r>
    </w:p>
    <w:p w:rsidR="00B362F2" w:rsidRPr="00C04475" w:rsidRDefault="00214095" w:rsidP="00B93272">
      <w:pPr>
        <w:shd w:val="clear" w:color="auto" w:fill="FFFFFF"/>
        <w:spacing w:after="0" w:line="420" w:lineRule="atLeast"/>
        <w:outlineLvl w:val="0"/>
      </w:pPr>
      <w:r>
        <w:t>-</w:t>
      </w:r>
      <w:r w:rsidRPr="00214095">
        <w:t xml:space="preserve"> </w:t>
      </w:r>
      <w:r>
        <w:t xml:space="preserve">Rig name </w:t>
      </w:r>
      <w:r w:rsidRPr="00BB67D6">
        <w:t>J.P. BUSSELL</w:t>
      </w:r>
      <w:r>
        <w:t>,</w:t>
      </w:r>
      <w:r w:rsidR="00B93272">
        <w:t xml:space="preserve"> 3000 HP, </w:t>
      </w:r>
      <w:r w:rsidR="00B93272" w:rsidRPr="00F5566A">
        <w:t xml:space="preserve"> band brakes</w:t>
      </w:r>
      <w:r w:rsidR="00B93272">
        <w:t xml:space="preserve">, top drive, </w:t>
      </w:r>
      <w:proofErr w:type="spellStart"/>
      <w:r w:rsidR="00B93272" w:rsidRPr="007A1E3B">
        <w:t>Lewco</w:t>
      </w:r>
      <w:proofErr w:type="spellEnd"/>
      <w:r w:rsidR="00B93272" w:rsidRPr="007A1E3B">
        <w:t xml:space="preserve"> Model</w:t>
      </w:r>
      <w:r w:rsidR="00B93272">
        <w:t>.</w:t>
      </w:r>
      <w:r w:rsidR="00B362F2" w:rsidRPr="00C04475">
        <w:tab/>
      </w:r>
    </w:p>
    <w:p w:rsidR="000C083C" w:rsidRPr="00C04475" w:rsidRDefault="00214095" w:rsidP="00043099">
      <w:r>
        <w:t>-</w:t>
      </w:r>
      <w:r w:rsidR="0021633B">
        <w:t xml:space="preserve"> Rig name </w:t>
      </w:r>
      <w:r w:rsidR="0021633B" w:rsidRPr="0021633B">
        <w:t>R</w:t>
      </w:r>
      <w:r w:rsidR="0021633B">
        <w:t>alph Coffman</w:t>
      </w:r>
      <w:r w:rsidR="007A1E3B">
        <w:t>,</w:t>
      </w:r>
      <w:r w:rsidR="0022121B" w:rsidRPr="00C04475">
        <w:t xml:space="preserve"> </w:t>
      </w:r>
      <w:r w:rsidR="00043099">
        <w:rPr>
          <w:sz w:val="24"/>
          <w:szCs w:val="24"/>
        </w:rPr>
        <w:t>CYBER</w:t>
      </w:r>
      <w:r w:rsidR="007A1E3B" w:rsidRPr="00043099">
        <w:rPr>
          <w:sz w:val="24"/>
          <w:szCs w:val="24"/>
        </w:rPr>
        <w:t xml:space="preserve"> </w:t>
      </w:r>
      <w:r w:rsidR="00043099">
        <w:rPr>
          <w:noProof/>
          <w:sz w:val="24"/>
          <w:szCs w:val="24"/>
        </w:rPr>
        <w:t>CHAIR</w:t>
      </w:r>
      <w:r w:rsidR="007A1E3B" w:rsidRPr="001E58D1">
        <w:rPr>
          <w:noProof/>
        </w:rPr>
        <w:t>,</w:t>
      </w:r>
      <w:r w:rsidR="007A1E3B">
        <w:t xml:space="preserve"> top drive, </w:t>
      </w:r>
      <w:proofErr w:type="spellStart"/>
      <w:r w:rsidR="007A1E3B" w:rsidRPr="007A1E3B">
        <w:t>Lewco</w:t>
      </w:r>
      <w:proofErr w:type="spellEnd"/>
      <w:r w:rsidR="007A1E3B" w:rsidRPr="007A1E3B">
        <w:t xml:space="preserve"> Model</w:t>
      </w:r>
      <w:r w:rsidR="007A1E3B">
        <w:t>.</w:t>
      </w:r>
    </w:p>
    <w:p w:rsidR="00956917" w:rsidRPr="00C04475" w:rsidRDefault="007A1E3B" w:rsidP="00CF4F45">
      <w:pPr>
        <w:jc w:val="center"/>
      </w:pPr>
      <w:r w:rsidRPr="002C27FA">
        <w:rPr>
          <w:rStyle w:val="NormalBold"/>
        </w:rPr>
        <w:lastRenderedPageBreak/>
        <w:t>Assistant</w:t>
      </w:r>
      <w:r>
        <w:rPr>
          <w:rStyle w:val="NormalBold"/>
        </w:rPr>
        <w:t xml:space="preserve"> driller</w:t>
      </w:r>
      <w:r w:rsidR="00BD1228">
        <w:t xml:space="preserve">                                                                                             </w:t>
      </w:r>
      <w:r w:rsidR="00CF4F45" w:rsidRPr="00CF4F45">
        <w:t>June</w:t>
      </w:r>
      <w:r w:rsidR="00BD1228" w:rsidRPr="00BD1228">
        <w:t xml:space="preserve"> 20</w:t>
      </w:r>
      <w:r w:rsidR="00CF4F45">
        <w:t>09</w:t>
      </w:r>
      <w:r w:rsidR="00BD1228">
        <w:t xml:space="preserve"> to </w:t>
      </w:r>
      <w:r w:rsidR="00CF4F45" w:rsidRPr="00CF4F45">
        <w:t>June</w:t>
      </w:r>
      <w:r w:rsidR="00BD1228">
        <w:t xml:space="preserve"> 2012</w:t>
      </w:r>
    </w:p>
    <w:p w:rsidR="00BD1228" w:rsidRDefault="007A1E3B" w:rsidP="00BD1228">
      <w:r w:rsidRPr="007A1E3B">
        <w:rPr>
          <w:rStyle w:val="NormalItalic"/>
        </w:rPr>
        <w:t>Burgan Company for Well Drilling</w:t>
      </w:r>
      <w:r>
        <w:rPr>
          <w:rStyle w:val="NormalItalic"/>
        </w:rPr>
        <w:t xml:space="preserve"> </w:t>
      </w:r>
      <w:r w:rsidR="00C16C28">
        <w:t>(</w:t>
      </w:r>
      <w:r w:rsidR="00956917" w:rsidRPr="00C04475">
        <w:tab/>
      </w:r>
    </w:p>
    <w:p w:rsidR="00956917" w:rsidRDefault="00F5566A" w:rsidP="00BD1228">
      <w:r>
        <w:t>D</w:t>
      </w:r>
      <w:r w:rsidRPr="00F5566A">
        <w:t>ifferent types of land drilling rigs, joystick and</w:t>
      </w:r>
      <w:r>
        <w:t xml:space="preserve"> </w:t>
      </w:r>
      <w:r w:rsidRPr="00F5566A">
        <w:t xml:space="preserve"> band brakes rigs. Different  HP 1500, 2000, 3000.</w:t>
      </w:r>
    </w:p>
    <w:p w:rsidR="00F5566A" w:rsidRPr="00BD1228" w:rsidRDefault="00F5566A" w:rsidP="00BD1228">
      <w:pPr>
        <w:jc w:val="right"/>
      </w:pPr>
      <w:r w:rsidRPr="00F5566A">
        <w:rPr>
          <w:rStyle w:val="NormalBold"/>
        </w:rPr>
        <w:t>Roustabout to Derrick man</w:t>
      </w:r>
      <w:r w:rsidR="00BD1228">
        <w:rPr>
          <w:rStyle w:val="NormalBold"/>
        </w:rPr>
        <w:t xml:space="preserve">                                                               </w:t>
      </w:r>
      <w:r w:rsidR="00BD1228" w:rsidRPr="00BD1228">
        <w:t>February 2005</w:t>
      </w:r>
      <w:r w:rsidR="00BD1228">
        <w:t xml:space="preserve"> to </w:t>
      </w:r>
      <w:r w:rsidR="00BD1228" w:rsidRPr="00BD1228">
        <w:t>July 2010</w:t>
      </w:r>
    </w:p>
    <w:p w:rsidR="00F5566A" w:rsidRDefault="00F5566A">
      <w:pPr>
        <w:rPr>
          <w:rStyle w:val="NormalItalic"/>
          <w:b/>
        </w:rPr>
      </w:pPr>
      <w:r w:rsidRPr="00F5566A">
        <w:rPr>
          <w:rStyle w:val="NormalItalic"/>
        </w:rPr>
        <w:t>Egyptian Drilling Company</w:t>
      </w:r>
      <w:r w:rsidR="00DF2031">
        <w:t xml:space="preserve"> (Onshore)</w:t>
      </w:r>
    </w:p>
    <w:p w:rsidR="00F5566A" w:rsidRDefault="00F5566A" w:rsidP="002F00BD">
      <w:r w:rsidRPr="00F5566A">
        <w:t xml:space="preserve">Do </w:t>
      </w:r>
      <w:r>
        <w:t xml:space="preserve">all </w:t>
      </w:r>
      <w:r w:rsidRPr="002F00BD">
        <w:t>position</w:t>
      </w:r>
      <w:r w:rsidR="002F00BD" w:rsidRPr="002F00BD">
        <w:t>s Responsibilities</w:t>
      </w:r>
      <w:r w:rsidR="002F00BD">
        <w:rPr>
          <w:rFonts w:hint="cs"/>
          <w:rtl/>
        </w:rPr>
        <w:t xml:space="preserve"> </w:t>
      </w:r>
      <w:r w:rsidR="002F00BD">
        <w:t xml:space="preserve"> </w:t>
      </w:r>
      <w:r w:rsidR="002F00BD" w:rsidRPr="001E58D1">
        <w:rPr>
          <w:noProof/>
        </w:rPr>
        <w:t>professionally.</w:t>
      </w:r>
    </w:p>
    <w:p w:rsidR="002F00BD" w:rsidRPr="00F5566A" w:rsidRDefault="002F00BD" w:rsidP="002F00BD"/>
    <w:p w:rsidR="00956917" w:rsidRPr="00C04475" w:rsidRDefault="000A41FF" w:rsidP="001B1C88">
      <w:pPr>
        <w:pStyle w:val="1"/>
      </w:pPr>
      <w:r w:rsidRPr="000A41FF">
        <w:t>courses and training</w:t>
      </w:r>
      <w:r w:rsidR="00DF2031">
        <w:t>:</w:t>
      </w:r>
    </w:p>
    <w:p w:rsidR="00956917" w:rsidRPr="00C04475" w:rsidRDefault="000A41FF">
      <w:r w:rsidRPr="00472E4E">
        <w:rPr>
          <w:b/>
        </w:rPr>
        <w:t>Bachelor</w:t>
      </w:r>
      <w:r w:rsidR="001E58D1" w:rsidRPr="00472E4E">
        <w:rPr>
          <w:b/>
        </w:rPr>
        <w:t>'</w:t>
      </w:r>
      <w:r w:rsidRPr="00472E4E">
        <w:rPr>
          <w:b/>
        </w:rPr>
        <w:t>s Degree in Social Work</w:t>
      </w:r>
      <w:r w:rsidR="00956917" w:rsidRPr="00C04475">
        <w:tab/>
      </w:r>
      <w:r w:rsidR="00CB3EC7">
        <w:t>1999 to 2003</w:t>
      </w:r>
    </w:p>
    <w:p w:rsidR="00956917" w:rsidRPr="00C04475" w:rsidRDefault="000A41FF">
      <w:r w:rsidRPr="00472E4E">
        <w:rPr>
          <w:i/>
        </w:rPr>
        <w:t xml:space="preserve">South Valley University </w:t>
      </w:r>
      <w:r w:rsidR="00CB3EC7">
        <w:tab/>
      </w:r>
    </w:p>
    <w:p w:rsidR="002A4325" w:rsidRDefault="00363032" w:rsidP="00363032">
      <w:pPr>
        <w:pStyle w:val="a"/>
      </w:pPr>
      <w:r w:rsidRPr="00472E4E">
        <w:t xml:space="preserve">IWCF </w:t>
      </w:r>
      <w:r w:rsidR="00472E4E" w:rsidRPr="00472E4E">
        <w:t>recital</w:t>
      </w:r>
      <w:r w:rsidRPr="00472E4E">
        <w:t xml:space="preserve"> assessment programs (SN- T-770-00049803</w:t>
      </w:r>
      <w:r>
        <w:t>)</w:t>
      </w:r>
    </w:p>
    <w:p w:rsidR="00C30A9F" w:rsidRPr="00472E4E" w:rsidRDefault="00C30A9F" w:rsidP="001B1C88">
      <w:pPr>
        <w:pStyle w:val="a"/>
      </w:pPr>
      <w:r w:rsidRPr="00472E4E">
        <w:t>medical certificate of fitness for offshore work (16011106)  valid till</w:t>
      </w:r>
      <w:r w:rsidR="001E58D1" w:rsidRPr="00472E4E">
        <w:t xml:space="preserve"> </w:t>
      </w:r>
      <w:r w:rsidRPr="00472E4E">
        <w:t>10-jan-2018</w:t>
      </w:r>
    </w:p>
    <w:p w:rsidR="002A4325" w:rsidRPr="00472E4E" w:rsidRDefault="002A4325" w:rsidP="001B2DEA">
      <w:pPr>
        <w:pStyle w:val="a"/>
      </w:pPr>
      <w:r w:rsidRPr="00472E4E">
        <w:t>Basic offshore safety induction and emergency training</w:t>
      </w:r>
      <w:r w:rsidR="00C30A9F" w:rsidRPr="00472E4E">
        <w:t>)  valid till</w:t>
      </w:r>
      <w:r w:rsidR="001E58D1" w:rsidRPr="00472E4E">
        <w:t xml:space="preserve"> </w:t>
      </w:r>
      <w:r w:rsidR="001B2DEA" w:rsidRPr="00472E4E">
        <w:t>23</w:t>
      </w:r>
      <w:r w:rsidR="00C30A9F" w:rsidRPr="00472E4E">
        <w:t>-</w:t>
      </w:r>
      <w:r w:rsidR="001B2DEA" w:rsidRPr="00472E4E">
        <w:t>March</w:t>
      </w:r>
      <w:r w:rsidR="00C30A9F" w:rsidRPr="00472E4E">
        <w:t>-201</w:t>
      </w:r>
      <w:r w:rsidR="001B2DEA" w:rsidRPr="00472E4E">
        <w:t>7</w:t>
      </w:r>
      <w:r w:rsidRPr="00472E4E">
        <w:t xml:space="preserve"> (No 11788 \ 13 \ EG)</w:t>
      </w:r>
      <w:r w:rsidR="00DF2031" w:rsidRPr="00472E4E">
        <w:t>.</w:t>
      </w:r>
    </w:p>
    <w:p w:rsidR="00770D30" w:rsidRDefault="00770D30" w:rsidP="00996F7E">
      <w:pPr>
        <w:pStyle w:val="a"/>
      </w:pPr>
      <w:r w:rsidRPr="00472E4E">
        <w:t>Seaman Book</w:t>
      </w:r>
      <w:r w:rsidR="00DF2031" w:rsidRPr="00472E4E">
        <w:t>.</w:t>
      </w:r>
    </w:p>
    <w:p w:rsidR="006412C9" w:rsidRDefault="006412C9" w:rsidP="006412C9">
      <w:pPr>
        <w:pStyle w:val="a"/>
      </w:pPr>
      <w:r>
        <w:t>TENTEC training course hand  torque &amp; hydraulic torque  tightening(Certificate NO  ETC-KSA-20160036)</w:t>
      </w:r>
    </w:p>
    <w:p w:rsidR="006412C9" w:rsidRDefault="00C2655F" w:rsidP="006412C9">
      <w:pPr>
        <w:pStyle w:val="a"/>
      </w:pPr>
      <w:r>
        <w:t xml:space="preserve">BENTEC equipment training  : </w:t>
      </w:r>
      <w:proofErr w:type="spellStart"/>
      <w:r>
        <w:t>InfoDRILL</w:t>
      </w:r>
      <w:proofErr w:type="spellEnd"/>
      <w:r w:rsidR="00802AFC">
        <w:t xml:space="preserve"> , ACS ,EDS.</w:t>
      </w:r>
    </w:p>
    <w:p w:rsidR="00802AFC" w:rsidRPr="00472E4E" w:rsidRDefault="00802AFC" w:rsidP="006412C9">
      <w:pPr>
        <w:pStyle w:val="a"/>
      </w:pPr>
      <w:r>
        <w:t xml:space="preserve">Automated  power catwalk  model 4000- onsite </w:t>
      </w:r>
      <w:proofErr w:type="spellStart"/>
      <w:r>
        <w:t>trining</w:t>
      </w:r>
      <w:proofErr w:type="spellEnd"/>
    </w:p>
    <w:p w:rsidR="00996F7E" w:rsidRDefault="00996F7E" w:rsidP="00996F7E">
      <w:pPr>
        <w:pStyle w:val="a"/>
      </w:pPr>
      <w:r w:rsidRPr="002A4325">
        <w:t xml:space="preserve">Manual Handling Training </w:t>
      </w:r>
      <w:r w:rsidRPr="001E58D1">
        <w:rPr>
          <w:noProof/>
        </w:rPr>
        <w:t>Courses</w:t>
      </w:r>
      <w:r w:rsidR="00DF2031" w:rsidRPr="001E58D1">
        <w:rPr>
          <w:noProof/>
        </w:rPr>
        <w:t>.</w:t>
      </w:r>
    </w:p>
    <w:p w:rsidR="00C05317" w:rsidRDefault="00C05317" w:rsidP="00996F7E">
      <w:pPr>
        <w:pStyle w:val="a"/>
      </w:pPr>
      <w:r w:rsidRPr="00C05317">
        <w:t xml:space="preserve">Risk assessment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C05317" w:rsidRDefault="00C05317" w:rsidP="00996F7E">
      <w:pPr>
        <w:pStyle w:val="a"/>
      </w:pPr>
      <w:r w:rsidRPr="00C05317">
        <w:t xml:space="preserve">Safety management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0B2C00" w:rsidRPr="00C04475" w:rsidRDefault="00C05317" w:rsidP="00C05317">
      <w:pPr>
        <w:pStyle w:val="a"/>
      </w:pPr>
      <w:r w:rsidRPr="00C05317">
        <w:t xml:space="preserve">Hazard identification </w:t>
      </w:r>
      <w:r w:rsidRPr="001E58D1">
        <w:rPr>
          <w:noProof/>
        </w:rPr>
        <w:t>training</w:t>
      </w:r>
      <w:r w:rsidR="00DF2031" w:rsidRPr="001E58D1">
        <w:rPr>
          <w:noProof/>
        </w:rPr>
        <w:t>.</w:t>
      </w:r>
    </w:p>
    <w:p w:rsidR="00C05317" w:rsidRDefault="00C05317" w:rsidP="001B1C88">
      <w:pPr>
        <w:pStyle w:val="a"/>
      </w:pPr>
      <w:r w:rsidRPr="00C05317">
        <w:t xml:space="preserve">permit to work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C05317" w:rsidRDefault="00C05317" w:rsidP="001B1C88">
      <w:pPr>
        <w:pStyle w:val="a"/>
      </w:pPr>
      <w:r w:rsidRPr="00C05317">
        <w:t xml:space="preserve">Confined space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C05317" w:rsidRDefault="00C05317" w:rsidP="001B1C88">
      <w:pPr>
        <w:pStyle w:val="a"/>
      </w:pPr>
      <w:r w:rsidRPr="00C05317">
        <w:t xml:space="preserve">working at heights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C05317" w:rsidRDefault="00CB3EC7" w:rsidP="001B1C88">
      <w:pPr>
        <w:pStyle w:val="a"/>
      </w:pPr>
      <w:r w:rsidRPr="00CB3EC7">
        <w:t xml:space="preserve">AX-1 Shale Shaker training </w:t>
      </w:r>
      <w:r w:rsidRPr="001E58D1">
        <w:rPr>
          <w:noProof/>
        </w:rPr>
        <w:t>course</w:t>
      </w:r>
      <w:r w:rsidR="00DF2031" w:rsidRPr="001E58D1">
        <w:rPr>
          <w:noProof/>
        </w:rPr>
        <w:t>.</w:t>
      </w:r>
    </w:p>
    <w:p w:rsidR="00CB3EC7" w:rsidRDefault="00CB3EC7" w:rsidP="001B1C88">
      <w:pPr>
        <w:pStyle w:val="a"/>
      </w:pPr>
      <w:r w:rsidRPr="00CB3EC7">
        <w:t xml:space="preserve">Diploma in achieving excellence in the </w:t>
      </w:r>
      <w:r w:rsidRPr="001E58D1">
        <w:rPr>
          <w:noProof/>
        </w:rPr>
        <w:t>workplace</w:t>
      </w:r>
      <w:r w:rsidR="00DF2031" w:rsidRPr="001E58D1">
        <w:rPr>
          <w:noProof/>
        </w:rPr>
        <w:t>.</w:t>
      </w:r>
    </w:p>
    <w:p w:rsidR="000B2C00" w:rsidRPr="00C04475" w:rsidRDefault="000B2C00"/>
    <w:p w:rsidR="000B2C00" w:rsidRDefault="00996003" w:rsidP="00CB3EC7">
      <w:pPr>
        <w:rPr>
          <w:rStyle w:val="NormalBold"/>
        </w:rPr>
      </w:pPr>
      <w:r>
        <w:rPr>
          <w:b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3.75pt;margin-top:16.85pt;width:455.25pt;height:0;z-index:251658240" o:connectortype="straight">
            <w10:wrap anchorx="page"/>
          </v:shape>
        </w:pict>
      </w:r>
      <w:r w:rsidR="00CB3EC7" w:rsidRPr="00CB3EC7">
        <w:rPr>
          <w:rStyle w:val="NormalBold"/>
        </w:rPr>
        <w:t>SKILLS</w:t>
      </w:r>
      <w:r w:rsidR="00351CC0" w:rsidRPr="00C04475">
        <w:rPr>
          <w:rStyle w:val="NormalBold"/>
        </w:rPr>
        <w:t xml:space="preserve"> </w:t>
      </w:r>
      <w:r w:rsidR="00DF2031">
        <w:rPr>
          <w:rStyle w:val="NormalBold"/>
        </w:rPr>
        <w:t>:</w:t>
      </w:r>
    </w:p>
    <w:p w:rsidR="00CB3EC7" w:rsidRPr="00C04475" w:rsidRDefault="00CB3EC7" w:rsidP="00CB3EC7"/>
    <w:p w:rsidR="000B2C00" w:rsidRPr="00C04475" w:rsidRDefault="00DF2031" w:rsidP="00DF2031">
      <w:pPr>
        <w:pStyle w:val="a"/>
      </w:pPr>
      <w:r w:rsidRPr="00DF2031">
        <w:t xml:space="preserve">Extensive knowledge of operating drill </w:t>
      </w:r>
      <w:r w:rsidRPr="001E58D1">
        <w:rPr>
          <w:noProof/>
        </w:rPr>
        <w:t>rig</w:t>
      </w:r>
      <w:r w:rsidR="001E58D1">
        <w:t>s</w:t>
      </w:r>
      <w:r w:rsidRPr="00DF2031">
        <w:t xml:space="preserve"> machinery and allied </w:t>
      </w:r>
      <w:r w:rsidRPr="001E58D1">
        <w:rPr>
          <w:noProof/>
        </w:rPr>
        <w:t>equipment.</w:t>
      </w:r>
    </w:p>
    <w:p w:rsidR="00351CC0" w:rsidRDefault="00DF2031" w:rsidP="001B1C88">
      <w:pPr>
        <w:pStyle w:val="a"/>
      </w:pPr>
      <w:r w:rsidRPr="00DF2031">
        <w:t xml:space="preserve">Ability to work efficiently in a </w:t>
      </w:r>
      <w:r w:rsidRPr="001E58D1">
        <w:rPr>
          <w:noProof/>
        </w:rPr>
        <w:t>geo</w:t>
      </w:r>
      <w:r w:rsidR="001E58D1" w:rsidRPr="001E58D1">
        <w:rPr>
          <w:noProof/>
        </w:rPr>
        <w:t>-</w:t>
      </w:r>
      <w:r w:rsidRPr="001E58D1">
        <w:rPr>
          <w:noProof/>
        </w:rPr>
        <w:t>technical</w:t>
      </w:r>
      <w:r w:rsidRPr="00DF2031">
        <w:t xml:space="preserve"> drill crew </w:t>
      </w:r>
      <w:r w:rsidRPr="001E58D1">
        <w:rPr>
          <w:noProof/>
        </w:rPr>
        <w:t>team.</w:t>
      </w:r>
    </w:p>
    <w:p w:rsidR="00DF2031" w:rsidRDefault="00DF2031" w:rsidP="001B1C88">
      <w:pPr>
        <w:pStyle w:val="a"/>
      </w:pPr>
      <w:r w:rsidRPr="00DF2031">
        <w:lastRenderedPageBreak/>
        <w:t xml:space="preserve">Excellent physical fitness levels that help perform various physically enduring </w:t>
      </w:r>
      <w:r w:rsidRPr="001E58D1">
        <w:rPr>
          <w:noProof/>
        </w:rPr>
        <w:t>tasks.</w:t>
      </w:r>
    </w:p>
    <w:p w:rsidR="00DF2031" w:rsidRPr="00C04475" w:rsidRDefault="001E58D1" w:rsidP="001B1C88">
      <w:pPr>
        <w:pStyle w:val="a"/>
      </w:pPr>
      <w:r>
        <w:rPr>
          <w:noProof/>
        </w:rPr>
        <w:t>The c</w:t>
      </w:r>
      <w:r w:rsidR="00DF2031" w:rsidRPr="001E58D1">
        <w:rPr>
          <w:noProof/>
        </w:rPr>
        <w:t>apability</w:t>
      </w:r>
      <w:r w:rsidR="00DF2031" w:rsidRPr="00DF2031">
        <w:t xml:space="preserve"> of working in harsh climatic and unfavorable geographic </w:t>
      </w:r>
      <w:r w:rsidR="00DF2031" w:rsidRPr="001E58D1">
        <w:rPr>
          <w:noProof/>
        </w:rPr>
        <w:t>conditions.</w:t>
      </w:r>
    </w:p>
    <w:p w:rsidR="00351CC0" w:rsidRPr="00C04475" w:rsidRDefault="00DF2031" w:rsidP="001B1C88">
      <w:pPr>
        <w:pStyle w:val="a"/>
      </w:pPr>
      <w:r w:rsidRPr="00DF2031">
        <w:t xml:space="preserve">Highly skillful at following guidelines and taking </w:t>
      </w:r>
      <w:r w:rsidRPr="001E58D1">
        <w:rPr>
          <w:noProof/>
        </w:rPr>
        <w:t>directives.</w:t>
      </w:r>
    </w:p>
    <w:p w:rsidR="00A26357" w:rsidRPr="00DF2031" w:rsidRDefault="00A26357" w:rsidP="00A26357">
      <w:pPr>
        <w:rPr>
          <w:rFonts w:ascii="High Tower Text" w:hAnsi="High Tower Text"/>
          <w:b/>
          <w:bCs/>
        </w:rPr>
      </w:pPr>
    </w:p>
    <w:p w:rsidR="00135F84" w:rsidRPr="00C04475" w:rsidRDefault="00135F84">
      <w:pPr>
        <w:tabs>
          <w:tab w:val="clear" w:pos="9360"/>
        </w:tabs>
        <w:spacing w:before="160" w:after="160"/>
        <w:ind w:left="360" w:hanging="360"/>
      </w:pPr>
    </w:p>
    <w:sectPr w:rsidR="00135F84" w:rsidRPr="00C04475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igh Tower Text">
    <w:altName w:val="Palatino Linotype"/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1E1747"/>
    <w:multiLevelType w:val="hybridMultilevel"/>
    <w:tmpl w:val="9A60036C"/>
    <w:lvl w:ilvl="0" w:tplc="D5D25DE4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0MzU1MzMyMDE0MTFQ0lEKTi0uzszPAykwrAUA6E3tOSwAAAA="/>
  </w:docVars>
  <w:rsids>
    <w:rsidRoot w:val="00D20E39"/>
    <w:rsid w:val="00001DC5"/>
    <w:rsid w:val="00020381"/>
    <w:rsid w:val="000315F3"/>
    <w:rsid w:val="00043099"/>
    <w:rsid w:val="00057774"/>
    <w:rsid w:val="00057B7D"/>
    <w:rsid w:val="00081906"/>
    <w:rsid w:val="000872C3"/>
    <w:rsid w:val="000A41FF"/>
    <w:rsid w:val="000B2C00"/>
    <w:rsid w:val="000B65F6"/>
    <w:rsid w:val="000C083C"/>
    <w:rsid w:val="000C27A8"/>
    <w:rsid w:val="000F395E"/>
    <w:rsid w:val="000F5914"/>
    <w:rsid w:val="00135F84"/>
    <w:rsid w:val="00146780"/>
    <w:rsid w:val="001954EC"/>
    <w:rsid w:val="001A1161"/>
    <w:rsid w:val="001B1C88"/>
    <w:rsid w:val="001B2DEA"/>
    <w:rsid w:val="001B4C9F"/>
    <w:rsid w:val="001D11DA"/>
    <w:rsid w:val="001E58D1"/>
    <w:rsid w:val="001F3977"/>
    <w:rsid w:val="00214095"/>
    <w:rsid w:val="0021514E"/>
    <w:rsid w:val="0021633B"/>
    <w:rsid w:val="0022121B"/>
    <w:rsid w:val="00252DC6"/>
    <w:rsid w:val="00257C88"/>
    <w:rsid w:val="002A4325"/>
    <w:rsid w:val="002C27FA"/>
    <w:rsid w:val="002F00BD"/>
    <w:rsid w:val="002F7056"/>
    <w:rsid w:val="003004D4"/>
    <w:rsid w:val="0033687B"/>
    <w:rsid w:val="00351CC0"/>
    <w:rsid w:val="00355DE9"/>
    <w:rsid w:val="00363032"/>
    <w:rsid w:val="00370693"/>
    <w:rsid w:val="00385539"/>
    <w:rsid w:val="003B6DEF"/>
    <w:rsid w:val="003B7AE4"/>
    <w:rsid w:val="003E4E21"/>
    <w:rsid w:val="003E7606"/>
    <w:rsid w:val="00423295"/>
    <w:rsid w:val="004550C9"/>
    <w:rsid w:val="004721C2"/>
    <w:rsid w:val="00472E4E"/>
    <w:rsid w:val="004802F6"/>
    <w:rsid w:val="00490419"/>
    <w:rsid w:val="004B4F2A"/>
    <w:rsid w:val="004E2D24"/>
    <w:rsid w:val="004F32AA"/>
    <w:rsid w:val="00543E98"/>
    <w:rsid w:val="00566824"/>
    <w:rsid w:val="00567792"/>
    <w:rsid w:val="005D763C"/>
    <w:rsid w:val="0062691B"/>
    <w:rsid w:val="006342B4"/>
    <w:rsid w:val="006412C9"/>
    <w:rsid w:val="006A206C"/>
    <w:rsid w:val="006B7E9A"/>
    <w:rsid w:val="006D6A55"/>
    <w:rsid w:val="006E7B49"/>
    <w:rsid w:val="006F312C"/>
    <w:rsid w:val="00722E68"/>
    <w:rsid w:val="00726E69"/>
    <w:rsid w:val="00736AB4"/>
    <w:rsid w:val="00770D30"/>
    <w:rsid w:val="007724AA"/>
    <w:rsid w:val="007A1E3B"/>
    <w:rsid w:val="007F6450"/>
    <w:rsid w:val="00802AFC"/>
    <w:rsid w:val="00830EB8"/>
    <w:rsid w:val="0088102D"/>
    <w:rsid w:val="008E33DC"/>
    <w:rsid w:val="00956917"/>
    <w:rsid w:val="00966E62"/>
    <w:rsid w:val="00996003"/>
    <w:rsid w:val="00996F7E"/>
    <w:rsid w:val="009C6478"/>
    <w:rsid w:val="00A26357"/>
    <w:rsid w:val="00AA09B5"/>
    <w:rsid w:val="00AA138D"/>
    <w:rsid w:val="00AA6DE9"/>
    <w:rsid w:val="00AE2660"/>
    <w:rsid w:val="00B210B9"/>
    <w:rsid w:val="00B362F2"/>
    <w:rsid w:val="00B93272"/>
    <w:rsid w:val="00BC4285"/>
    <w:rsid w:val="00BC42FA"/>
    <w:rsid w:val="00BD1228"/>
    <w:rsid w:val="00BF7639"/>
    <w:rsid w:val="00BF7E39"/>
    <w:rsid w:val="00C04475"/>
    <w:rsid w:val="00C05317"/>
    <w:rsid w:val="00C16C28"/>
    <w:rsid w:val="00C2655F"/>
    <w:rsid w:val="00C30A9F"/>
    <w:rsid w:val="00C634AA"/>
    <w:rsid w:val="00C747EA"/>
    <w:rsid w:val="00C85F29"/>
    <w:rsid w:val="00CB3EC7"/>
    <w:rsid w:val="00CF4F45"/>
    <w:rsid w:val="00D10935"/>
    <w:rsid w:val="00D1609A"/>
    <w:rsid w:val="00D20E39"/>
    <w:rsid w:val="00D24F97"/>
    <w:rsid w:val="00D709FC"/>
    <w:rsid w:val="00D87DDE"/>
    <w:rsid w:val="00DE3438"/>
    <w:rsid w:val="00DF2031"/>
    <w:rsid w:val="00E10C1E"/>
    <w:rsid w:val="00E273F3"/>
    <w:rsid w:val="00E32A27"/>
    <w:rsid w:val="00EB38E5"/>
    <w:rsid w:val="00EE0744"/>
    <w:rsid w:val="00F066FF"/>
    <w:rsid w:val="00F120E6"/>
    <w:rsid w:val="00F346A6"/>
    <w:rsid w:val="00F5566A"/>
    <w:rsid w:val="00F94239"/>
    <w:rsid w:val="00FC6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1">
    <w:name w:val="heading 1"/>
    <w:basedOn w:val="a0"/>
    <w:next w:val="a0"/>
    <w:link w:val="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E273F3"/>
    <w:pPr>
      <w:outlineLvl w:val="1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ame">
    <w:name w:val="Name"/>
    <w:basedOn w:val="a0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a0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1Char">
    <w:name w:val="عنوان 1 Char"/>
    <w:basedOn w:val="a1"/>
    <w:link w:val="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a">
    <w:name w:val="List Paragraph"/>
    <w:basedOn w:val="a0"/>
    <w:uiPriority w:val="34"/>
    <w:qFormat/>
    <w:rsid w:val="00AA09B5"/>
    <w:pPr>
      <w:numPr>
        <w:numId w:val="3"/>
      </w:numPr>
    </w:pPr>
  </w:style>
  <w:style w:type="character" w:customStyle="1" w:styleId="2Char">
    <w:name w:val="عنوان 2 Char"/>
    <w:basedOn w:val="a1"/>
    <w:link w:val="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a1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a0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a1"/>
    <w:uiPriority w:val="99"/>
    <w:unhideWhenUsed/>
    <w:rsid w:val="00A26357"/>
    <w:rPr>
      <w:color w:val="0000FF" w:themeColor="hyperlink"/>
      <w:u w:val="single"/>
    </w:rPr>
  </w:style>
  <w:style w:type="character" w:styleId="a4">
    <w:name w:val="Emphasis"/>
    <w:basedOn w:val="a1"/>
    <w:uiPriority w:val="20"/>
    <w:qFormat/>
    <w:rsid w:val="007A1E3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4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hamzamahmoudali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C97EE-4B48-46AF-80B5-F306ABD1E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</Pages>
  <Words>653</Words>
  <Characters>3724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dell</cp:lastModifiedBy>
  <cp:revision>37</cp:revision>
  <dcterms:created xsi:type="dcterms:W3CDTF">2014-05-14T16:25:00Z</dcterms:created>
  <dcterms:modified xsi:type="dcterms:W3CDTF">2017-04-23T17:46:00Z</dcterms:modified>
</cp:coreProperties>
</file>